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22C7" w:rsidRDefault="002C105B">
      <w:r w:rsidRPr="002C105B">
        <w:t>Hey guys, I accidentally u</w:t>
      </w:r>
      <w:r w:rsidR="00B65553">
        <w:t>ploaded $2000 instead of 2</w:t>
      </w:r>
      <w:r>
        <w:t>00$ so I was looking for several people whom I can send $100 and get $30</w:t>
      </w:r>
      <w:r w:rsidR="00B65553">
        <w:t xml:space="preserve"> PAYPAL DOLLARS</w:t>
      </w:r>
      <w:bookmarkStart w:id="0" w:name="_GoBack"/>
      <w:bookmarkEnd w:id="0"/>
      <w:r>
        <w:t>. I will send upfront but to be safe in form of questions. Lets discuss more on email if interested daviedwinner@gmail.com</w:t>
      </w:r>
    </w:p>
    <w:sectPr w:rsidR="000522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tbQwMDC2NDExtLBQ0lEKTi0uzszPAykwqgUA1iwtwywAAAA="/>
  </w:docVars>
  <w:rsids>
    <w:rsidRoot w:val="002C105B"/>
    <w:rsid w:val="000522C7"/>
    <w:rsid w:val="002C105B"/>
    <w:rsid w:val="00422EF1"/>
    <w:rsid w:val="00B65553"/>
    <w:rsid w:val="00F43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53B1FB"/>
  <w15:chartTrackingRefBased/>
  <w15:docId w15:val="{0040E763-56F5-4DC9-BC10-944EA9E4F6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mbix</dc:creator>
  <cp:keywords/>
  <dc:description/>
  <cp:lastModifiedBy>Isambix</cp:lastModifiedBy>
  <cp:revision>2</cp:revision>
  <dcterms:created xsi:type="dcterms:W3CDTF">2017-02-01T09:57:00Z</dcterms:created>
  <dcterms:modified xsi:type="dcterms:W3CDTF">2017-02-01T09:57:00Z</dcterms:modified>
</cp:coreProperties>
</file>